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007B7562" w:rsidR="00493120" w:rsidRDefault="006A26D3" w:rsidP="006A26D3">
      <w:pPr>
        <w:pStyle w:val="Heading1"/>
        <w:rPr>
          <w:lang w:eastAsia="zh-CN"/>
        </w:rPr>
      </w:pPr>
      <w:bookmarkStart w:id="0" w:name="_Hlk54685558"/>
      <w:bookmarkStart w:id="1" w:name="_GoBack"/>
      <w:bookmarkEnd w:id="0"/>
      <w:bookmarkEnd w:id="1"/>
      <w:r>
        <w:rPr>
          <w:lang w:eastAsia="zh-CN"/>
        </w:rPr>
        <w:t>Currency converter</w:t>
      </w:r>
    </w:p>
    <w:p w14:paraId="1B52DEAF" w14:textId="1E8A1896" w:rsidR="006A26D3" w:rsidRDefault="00DF0B85" w:rsidP="00405432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2DDF016" wp14:editId="5E2943F7">
            <wp:extent cx="6116320" cy="740156"/>
            <wp:effectExtent l="19050" t="19050" r="17780" b="22225"/>
            <wp:docPr id="6" name="Picture 6" descr="A screenshot of the Desmos currency conver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740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A26D3" w:rsidRPr="006A26D3">
        <w:rPr>
          <w:lang w:eastAsia="zh-CN"/>
        </w:rPr>
        <w:t xml:space="preserve">Using the </w:t>
      </w:r>
      <w:hyperlink r:id="rId12" w:history="1">
        <w:r w:rsidR="006A26D3" w:rsidRPr="00E72928">
          <w:rPr>
            <w:rStyle w:val="Hyperlink"/>
            <w:lang w:eastAsia="zh-CN"/>
          </w:rPr>
          <w:t>currency conversion tool</w:t>
        </w:r>
      </w:hyperlink>
      <w:r w:rsidR="006A26D3" w:rsidRPr="006A26D3">
        <w:rPr>
          <w:lang w:eastAsia="zh-CN"/>
        </w:rPr>
        <w:t xml:space="preserve"> on the computer answer the following questions:</w:t>
      </w:r>
    </w:p>
    <w:p w14:paraId="0FDB74A6" w14:textId="4B7EB1E4" w:rsidR="00405432" w:rsidRDefault="00405432" w:rsidP="00DF0B85">
      <w:pPr>
        <w:spacing w:before="480"/>
      </w:pPr>
      <w:r>
        <w:rPr>
          <w:noProof/>
          <w:lang w:eastAsia="en-AU"/>
        </w:rPr>
        <w:drawing>
          <wp:inline distT="0" distB="0" distL="0" distR="0" wp14:anchorId="4E101103" wp14:editId="1069CEFB">
            <wp:extent cx="3493135" cy="2280285"/>
            <wp:effectExtent l="0" t="0" r="0" b="5715"/>
            <wp:docPr id="5" name="Picture 5" descr="An image of Australian mon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135" cy="2280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C974D7" w14:textId="33A9B041" w:rsidR="006A26D3" w:rsidRDefault="006A26D3" w:rsidP="00405432">
      <w:r w:rsidRPr="00B54108">
        <w:t>Fill in the graph using the currency conversion tool in the web activity:</w:t>
      </w:r>
    </w:p>
    <w:tbl>
      <w:tblPr>
        <w:tblStyle w:val="Tableheader"/>
        <w:tblW w:w="6622" w:type="dxa"/>
        <w:tblLook w:val="04A0" w:firstRow="1" w:lastRow="0" w:firstColumn="1" w:lastColumn="0" w:noHBand="0" w:noVBand="1"/>
        <w:tblCaption w:val="Conversion table"/>
        <w:tblDescription w:val="Table activity outlining converting Australian dollars to American dollars"/>
      </w:tblPr>
      <w:tblGrid>
        <w:gridCol w:w="3311"/>
        <w:gridCol w:w="3311"/>
      </w:tblGrid>
      <w:tr w:rsidR="006A26D3" w:rsidRPr="006A26D3" w14:paraId="7111C27E" w14:textId="77777777" w:rsidTr="00236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18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11" w:type="dxa"/>
          </w:tcPr>
          <w:p w14:paraId="76839687" w14:textId="6CD27B60" w:rsidR="006A26D3" w:rsidRPr="006A26D3" w:rsidRDefault="006A26D3" w:rsidP="006A26D3">
            <w:pPr>
              <w:spacing w:before="192" w:after="192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Australian Dollars ($)</w:t>
            </w:r>
          </w:p>
        </w:tc>
        <w:tc>
          <w:tcPr>
            <w:tcW w:w="3311" w:type="dxa"/>
          </w:tcPr>
          <w:p w14:paraId="472D3B93" w14:textId="64670BB5" w:rsidR="006A26D3" w:rsidRPr="006A26D3" w:rsidRDefault="006A26D3" w:rsidP="006A26D3">
            <w:pPr>
              <w:spacing w:before="192" w:after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American Dollars ($)</w:t>
            </w:r>
          </w:p>
        </w:tc>
      </w:tr>
      <w:tr w:rsidR="006A26D3" w:rsidRPr="006A26D3" w14:paraId="0E80DBFE" w14:textId="77777777" w:rsidTr="002368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014A1F9A" w14:textId="1B00B20E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1.00</w:t>
            </w:r>
          </w:p>
        </w:tc>
        <w:tc>
          <w:tcPr>
            <w:tcW w:w="3311" w:type="dxa"/>
          </w:tcPr>
          <w:p w14:paraId="515F595A" w14:textId="3132B4AD" w:rsidR="006A26D3" w:rsidRPr="006A26D3" w:rsidRDefault="006A26D3" w:rsidP="006A26D3">
            <w:pPr>
              <w:spacing w:before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  <w:tr w:rsidR="006A26D3" w:rsidRPr="006A26D3" w14:paraId="52208DBA" w14:textId="77777777" w:rsidTr="002368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232EC93F" w14:textId="26C8E399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5.00</w:t>
            </w:r>
          </w:p>
        </w:tc>
        <w:tc>
          <w:tcPr>
            <w:tcW w:w="3311" w:type="dxa"/>
          </w:tcPr>
          <w:p w14:paraId="00846064" w14:textId="13AB06C1" w:rsidR="006A26D3" w:rsidRPr="006A26D3" w:rsidRDefault="006A26D3" w:rsidP="006A26D3">
            <w:pPr>
              <w:spacing w:before="3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  <w:tr w:rsidR="006A26D3" w:rsidRPr="006A26D3" w14:paraId="40773EC8" w14:textId="77777777" w:rsidTr="002368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5FCAB1EC" w14:textId="650BFD05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7.00</w:t>
            </w:r>
          </w:p>
        </w:tc>
        <w:tc>
          <w:tcPr>
            <w:tcW w:w="3311" w:type="dxa"/>
          </w:tcPr>
          <w:p w14:paraId="45E9E9DE" w14:textId="54EB3E87" w:rsidR="006A26D3" w:rsidRPr="006A26D3" w:rsidRDefault="006A26D3" w:rsidP="006A26D3">
            <w:pPr>
              <w:spacing w:before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  <w:tr w:rsidR="006A26D3" w:rsidRPr="006A26D3" w14:paraId="13CAB0E1" w14:textId="77777777" w:rsidTr="002368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0E74A3A3" w14:textId="690D4109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10.00</w:t>
            </w:r>
          </w:p>
        </w:tc>
        <w:tc>
          <w:tcPr>
            <w:tcW w:w="3311" w:type="dxa"/>
          </w:tcPr>
          <w:p w14:paraId="39B04889" w14:textId="7E188A0A" w:rsidR="006A26D3" w:rsidRPr="006A26D3" w:rsidRDefault="006A26D3" w:rsidP="006A26D3">
            <w:pPr>
              <w:spacing w:before="3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  <w:tr w:rsidR="006A26D3" w:rsidRPr="006A26D3" w14:paraId="6ED77B81" w14:textId="77777777" w:rsidTr="002368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0E296926" w14:textId="50165DFD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12.00</w:t>
            </w:r>
          </w:p>
        </w:tc>
        <w:tc>
          <w:tcPr>
            <w:tcW w:w="3311" w:type="dxa"/>
          </w:tcPr>
          <w:p w14:paraId="61F072E4" w14:textId="2BB65D63" w:rsidR="006A26D3" w:rsidRPr="006A26D3" w:rsidRDefault="006A26D3" w:rsidP="006A26D3">
            <w:pPr>
              <w:spacing w:before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  <w:tr w:rsidR="006A26D3" w:rsidRPr="006A26D3" w14:paraId="6079615B" w14:textId="77777777" w:rsidTr="002368D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</w:tcPr>
          <w:p w14:paraId="32CA0978" w14:textId="4BD01E6A" w:rsidR="006A26D3" w:rsidRPr="006A26D3" w:rsidRDefault="006A26D3" w:rsidP="006A26D3">
            <w:pPr>
              <w:spacing w:before="360"/>
              <w:jc w:val="center"/>
              <w:rPr>
                <w:sz w:val="24"/>
                <w:lang w:eastAsia="zh-CN"/>
              </w:rPr>
            </w:pPr>
            <w:r w:rsidRPr="006A26D3">
              <w:rPr>
                <w:sz w:val="24"/>
              </w:rPr>
              <w:t>$20.00</w:t>
            </w:r>
          </w:p>
        </w:tc>
        <w:tc>
          <w:tcPr>
            <w:tcW w:w="3311" w:type="dxa"/>
          </w:tcPr>
          <w:p w14:paraId="5BA9FBBF" w14:textId="65B38389" w:rsidR="006A26D3" w:rsidRPr="006A26D3" w:rsidRDefault="006A26D3" w:rsidP="006A26D3">
            <w:pPr>
              <w:spacing w:before="3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eastAsia="zh-CN"/>
              </w:rPr>
            </w:pPr>
          </w:p>
        </w:tc>
      </w:tr>
    </w:tbl>
    <w:p w14:paraId="7287F2B7" w14:textId="18D84350" w:rsidR="00E72928" w:rsidRDefault="006A26D3" w:rsidP="006A26D3">
      <w:pPr>
        <w:spacing w:before="360"/>
        <w:rPr>
          <w:lang w:eastAsia="zh-CN"/>
        </w:rPr>
      </w:pPr>
      <w:r w:rsidRPr="006A26D3">
        <w:rPr>
          <w:lang w:eastAsia="zh-CN"/>
        </w:rPr>
        <w:t xml:space="preserve"> </w:t>
      </w:r>
    </w:p>
    <w:p w14:paraId="791795BC" w14:textId="6A85A3FD" w:rsidR="006A26D3" w:rsidRDefault="00E72928" w:rsidP="003B3EE6">
      <w:pPr>
        <w:pStyle w:val="Heading1"/>
        <w:rPr>
          <w:lang w:eastAsia="zh-CN"/>
        </w:rPr>
      </w:pPr>
      <w:r>
        <w:rPr>
          <w:lang w:eastAsia="zh-CN"/>
        </w:rPr>
        <w:br w:type="page"/>
      </w:r>
      <w:r w:rsidR="003B3EE6" w:rsidRPr="003B3EE6">
        <w:rPr>
          <w:lang w:eastAsia="zh-CN"/>
        </w:rPr>
        <w:lastRenderedPageBreak/>
        <w:t>How much am I?</w:t>
      </w:r>
    </w:p>
    <w:p w14:paraId="23F11653" w14:textId="4138988A" w:rsidR="003B3EE6" w:rsidRDefault="003B3EE6" w:rsidP="003B3EE6">
      <w:pPr>
        <w:spacing w:after="120"/>
        <w:rPr>
          <w:lang w:eastAsia="zh-CN"/>
        </w:rPr>
      </w:pPr>
      <w:r w:rsidRPr="003B3EE6">
        <w:rPr>
          <w:lang w:eastAsia="zh-CN"/>
        </w:rPr>
        <w:t xml:space="preserve">Using </w:t>
      </w:r>
      <w:hyperlink r:id="rId14" w:history="1">
        <w:r w:rsidRPr="003B3EE6">
          <w:rPr>
            <w:rStyle w:val="Hyperlink"/>
            <w:lang w:eastAsia="zh-CN"/>
          </w:rPr>
          <w:t>the currency conversion tool</w:t>
        </w:r>
      </w:hyperlink>
      <w:r w:rsidRPr="003B3EE6">
        <w:rPr>
          <w:lang w:eastAsia="zh-CN"/>
        </w:rPr>
        <w:t xml:space="preserve"> your task is work out what each item cost in US dollars.</w:t>
      </w:r>
    </w:p>
    <w:tbl>
      <w:tblPr>
        <w:tblStyle w:val="Tableheader"/>
        <w:tblW w:w="9987" w:type="dxa"/>
        <w:tblLook w:val="04A0" w:firstRow="1" w:lastRow="0" w:firstColumn="1" w:lastColumn="0" w:noHBand="0" w:noVBand="1"/>
        <w:tblCaption w:val="Money conversion activity"/>
        <w:tblDescription w:val="Table outlining items, column for cost in Australians dollars, column for cost of same item in American dollars"/>
      </w:tblPr>
      <w:tblGrid>
        <w:gridCol w:w="3656"/>
        <w:gridCol w:w="3260"/>
        <w:gridCol w:w="3071"/>
      </w:tblGrid>
      <w:tr w:rsidR="003B3EE6" w14:paraId="42A278AE" w14:textId="03446AF7" w:rsidTr="003B3E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1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6" w:type="dxa"/>
          </w:tcPr>
          <w:p w14:paraId="54B9ABF3" w14:textId="2D85AA6C" w:rsidR="003B3EE6" w:rsidRDefault="003B3EE6" w:rsidP="003B3EE6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Item</w:t>
            </w:r>
          </w:p>
        </w:tc>
        <w:tc>
          <w:tcPr>
            <w:tcW w:w="3260" w:type="dxa"/>
          </w:tcPr>
          <w:p w14:paraId="72066A88" w14:textId="2A74EFBE" w:rsidR="003B3EE6" w:rsidRDefault="003B3EE6" w:rsidP="003B3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st in AU$</w:t>
            </w:r>
          </w:p>
        </w:tc>
        <w:tc>
          <w:tcPr>
            <w:tcW w:w="3071" w:type="dxa"/>
          </w:tcPr>
          <w:p w14:paraId="72C84A84" w14:textId="6835EC78" w:rsidR="003B3EE6" w:rsidRDefault="003B3EE6" w:rsidP="003B3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3B3EE6">
              <w:rPr>
                <w:lang w:eastAsia="zh-CN"/>
              </w:rPr>
              <w:t>How much will I be expected to pay in US dollars?</w:t>
            </w:r>
          </w:p>
        </w:tc>
      </w:tr>
      <w:tr w:rsidR="003B3EE6" w14:paraId="08848D0B" w14:textId="08DF910E" w:rsidTr="003B3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</w:tcPr>
          <w:p w14:paraId="6DFC7F34" w14:textId="2A1611AF" w:rsidR="003B3EE6" w:rsidRPr="003B3EE6" w:rsidRDefault="003B3EE6" w:rsidP="003B3EE6">
            <w:pPr>
              <w:jc w:val="center"/>
              <w:rPr>
                <w:b w:val="0"/>
                <w:lang w:eastAsia="zh-CN"/>
              </w:rPr>
            </w:pPr>
            <w:r w:rsidRPr="003E3BAE">
              <w:rPr>
                <w:noProof/>
                <w:sz w:val="32"/>
                <w:szCs w:val="32"/>
                <w:lang w:eastAsia="en-AU"/>
              </w:rPr>
              <w:drawing>
                <wp:inline distT="0" distB="0" distL="0" distR="0" wp14:anchorId="493F275B" wp14:editId="4F6981A0">
                  <wp:extent cx="1299325" cy="1224000"/>
                  <wp:effectExtent l="0" t="0" r="0" b="0"/>
                  <wp:docPr id="1" name="Picture 1" descr="A sandwich sitting on top of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sandwich sitting on top of a tabl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9325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0AA8DF7C" w14:textId="32B6CE53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3B3EE6">
              <w:rPr>
                <w:lang w:eastAsia="zh-CN"/>
              </w:rPr>
              <w:t>For my lunch I paid $6 Australian dollars.</w:t>
            </w:r>
          </w:p>
        </w:tc>
        <w:tc>
          <w:tcPr>
            <w:tcW w:w="3071" w:type="dxa"/>
          </w:tcPr>
          <w:p w14:paraId="03CC6FAD" w14:textId="77777777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B3EE6" w14:paraId="096F6A79" w14:textId="54E4EC0E" w:rsidTr="003B3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</w:tcPr>
          <w:p w14:paraId="60238A87" w14:textId="41CC9C56" w:rsidR="003B3EE6" w:rsidRPr="003B3EE6" w:rsidRDefault="003B3EE6" w:rsidP="003B3EE6">
            <w:pPr>
              <w:jc w:val="center"/>
              <w:rPr>
                <w:b w:val="0"/>
                <w:lang w:eastAsia="zh-CN"/>
              </w:rPr>
            </w:pPr>
            <w:r w:rsidRPr="003E3BAE">
              <w:rPr>
                <w:noProof/>
                <w:sz w:val="32"/>
                <w:szCs w:val="32"/>
                <w:lang w:eastAsia="en-AU"/>
              </w:rPr>
              <w:drawing>
                <wp:inline distT="0" distB="0" distL="0" distR="0" wp14:anchorId="711A8A80" wp14:editId="4895F515">
                  <wp:extent cx="1405540" cy="1224000"/>
                  <wp:effectExtent l="0" t="0" r="4445" b="0"/>
                  <wp:docPr id="8" name="Picture 8" descr="A picture containing sitting, cup, small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sitting, cup, small, tabl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540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4E864B56" w14:textId="1E97D4D4" w:rsidR="003B3EE6" w:rsidRDefault="003B3EE6" w:rsidP="003B3E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I want to buy a three pack of Nike Socks from the shops and it will cost me $16 Australian dollars</w:t>
            </w:r>
          </w:p>
        </w:tc>
        <w:tc>
          <w:tcPr>
            <w:tcW w:w="3071" w:type="dxa"/>
          </w:tcPr>
          <w:p w14:paraId="6D40B55E" w14:textId="77777777" w:rsidR="003B3EE6" w:rsidRDefault="003B3EE6" w:rsidP="003B3E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B3EE6" w14:paraId="4010EE7C" w14:textId="667AC0A5" w:rsidTr="003B3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</w:tcPr>
          <w:p w14:paraId="1254655F" w14:textId="3339D9F9" w:rsidR="003B3EE6" w:rsidRPr="003B3EE6" w:rsidRDefault="003B3EE6" w:rsidP="003B3EE6">
            <w:pPr>
              <w:jc w:val="center"/>
              <w:rPr>
                <w:b w:val="0"/>
                <w:lang w:eastAsia="zh-CN"/>
              </w:rPr>
            </w:pPr>
            <w:r w:rsidRPr="003E3BAE">
              <w:rPr>
                <w:noProof/>
                <w:sz w:val="32"/>
                <w:szCs w:val="32"/>
                <w:lang w:eastAsia="en-AU"/>
              </w:rPr>
              <w:drawing>
                <wp:inline distT="0" distB="0" distL="0" distR="0" wp14:anchorId="3A9ABCE1" wp14:editId="58B1695A">
                  <wp:extent cx="2037342" cy="1224000"/>
                  <wp:effectExtent l="0" t="0" r="1270" b="0"/>
                  <wp:docPr id="9" name="Picture 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7342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4AC1B6F1" w14:textId="6520B7D9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A movie ticket is going to cost me $12</w:t>
            </w:r>
          </w:p>
        </w:tc>
        <w:tc>
          <w:tcPr>
            <w:tcW w:w="3071" w:type="dxa"/>
          </w:tcPr>
          <w:p w14:paraId="0E3D708E" w14:textId="77777777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B3EE6" w14:paraId="69BA3E48" w14:textId="6613BFAA" w:rsidTr="003B3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</w:tcPr>
          <w:p w14:paraId="6499D3F3" w14:textId="03B2F855" w:rsidR="003B3EE6" w:rsidRPr="003B3EE6" w:rsidRDefault="003B3EE6" w:rsidP="003B3EE6">
            <w:pPr>
              <w:jc w:val="center"/>
              <w:rPr>
                <w:b w:val="0"/>
                <w:lang w:eastAsia="zh-CN"/>
              </w:rPr>
            </w:pPr>
            <w:r w:rsidRPr="003E3BAE">
              <w:rPr>
                <w:noProof/>
                <w:sz w:val="32"/>
                <w:szCs w:val="32"/>
                <w:lang w:eastAsia="en-AU"/>
              </w:rPr>
              <w:drawing>
                <wp:inline distT="0" distB="0" distL="0" distR="0" wp14:anchorId="4DCC3194" wp14:editId="51B086E2">
                  <wp:extent cx="1858667" cy="1224000"/>
                  <wp:effectExtent l="0" t="0" r="8255" b="0"/>
                  <wp:docPr id="10" name="Picture 10" descr="A person wearing a h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wearing a hat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667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7C65075C" w14:textId="64E015D8" w:rsidR="003B3EE6" w:rsidRDefault="003B3EE6" w:rsidP="003B3E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For my birthday I want a bucket hat. It is going to cost $10 Australian dollars</w:t>
            </w:r>
          </w:p>
        </w:tc>
        <w:tc>
          <w:tcPr>
            <w:tcW w:w="3071" w:type="dxa"/>
          </w:tcPr>
          <w:p w14:paraId="1EACD2EC" w14:textId="77777777" w:rsidR="003B3EE6" w:rsidRDefault="003B3EE6" w:rsidP="003B3E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B3EE6" w14:paraId="277C2FC7" w14:textId="67246C5E" w:rsidTr="003B3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6" w:type="dxa"/>
          </w:tcPr>
          <w:p w14:paraId="28F43F80" w14:textId="655C0536" w:rsidR="003B3EE6" w:rsidRPr="003B3EE6" w:rsidRDefault="003B3EE6" w:rsidP="003B3EE6">
            <w:pPr>
              <w:jc w:val="center"/>
              <w:rPr>
                <w:b w:val="0"/>
                <w:lang w:eastAsia="zh-CN"/>
              </w:rPr>
            </w:pPr>
            <w:r w:rsidRPr="003E3BAE">
              <w:rPr>
                <w:noProof/>
                <w:sz w:val="32"/>
                <w:szCs w:val="32"/>
                <w:lang w:eastAsia="en-AU"/>
              </w:rPr>
              <w:drawing>
                <wp:inline distT="0" distB="0" distL="0" distR="0" wp14:anchorId="73D944F5" wp14:editId="1015B7AD">
                  <wp:extent cx="1882599" cy="1224000"/>
                  <wp:effectExtent l="0" t="0" r="3810" b="0"/>
                  <wp:docPr id="11" name="Picture 11" descr="A picture containing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computer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599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3D34E831" w14:textId="2905FA31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My iTunes gift card is $20.00 Australian dollars</w:t>
            </w:r>
          </w:p>
        </w:tc>
        <w:tc>
          <w:tcPr>
            <w:tcW w:w="3071" w:type="dxa"/>
          </w:tcPr>
          <w:p w14:paraId="7B5E3AAC" w14:textId="77777777" w:rsidR="003B3EE6" w:rsidRDefault="003B3EE6" w:rsidP="003B3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340CF68" w14:textId="77777777" w:rsidR="003B3EE6" w:rsidRPr="003B3EE6" w:rsidRDefault="003B3EE6" w:rsidP="003B3EE6">
      <w:pPr>
        <w:rPr>
          <w:lang w:eastAsia="zh-CN"/>
        </w:rPr>
      </w:pPr>
    </w:p>
    <w:sectPr w:rsidR="003B3EE6" w:rsidRPr="003B3EE6" w:rsidSect="0040543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6C8B0" w14:textId="77777777" w:rsidR="00704F09" w:rsidRDefault="00704F09">
      <w:r>
        <w:separator/>
      </w:r>
    </w:p>
    <w:p w14:paraId="577DDB68" w14:textId="77777777" w:rsidR="00704F09" w:rsidRDefault="00704F09"/>
  </w:endnote>
  <w:endnote w:type="continuationSeparator" w:id="0">
    <w:p w14:paraId="3072946A" w14:textId="77777777" w:rsidR="00704F09" w:rsidRDefault="00704F09">
      <w:r>
        <w:continuationSeparator/>
      </w:r>
    </w:p>
    <w:p w14:paraId="36B47B41" w14:textId="77777777" w:rsidR="00704F09" w:rsidRDefault="00704F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5544DD3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359C8">
      <w:rPr>
        <w:noProof/>
      </w:rPr>
      <w:t>2</w:t>
    </w:r>
    <w:r w:rsidRPr="002810D3">
      <w:fldChar w:fldCharType="end"/>
    </w:r>
    <w:r w:rsidRPr="002810D3">
      <w:tab/>
    </w:r>
    <w:r w:rsidR="00DF0B85">
      <w:t xml:space="preserve">F1: </w:t>
    </w:r>
    <w:r w:rsidR="003B3EE6" w:rsidRPr="003B3EE6">
      <w:t>Currency converter</w:t>
    </w:r>
  </w:p>
  <w:p w14:paraId="56C26434" w14:textId="77777777" w:rsidR="00646A98" w:rsidRDefault="00646A9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2FD5286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359C8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359C8">
      <w:rPr>
        <w:noProof/>
      </w:rPr>
      <w:t>3</w:t>
    </w:r>
    <w:r w:rsidRPr="002810D3">
      <w:fldChar w:fldCharType="end"/>
    </w:r>
  </w:p>
  <w:p w14:paraId="78638913" w14:textId="77777777" w:rsidR="00646A98" w:rsidRDefault="00646A9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FDE44" w14:textId="77777777" w:rsidR="00704F09" w:rsidRDefault="00704F09">
      <w:r>
        <w:separator/>
      </w:r>
    </w:p>
    <w:p w14:paraId="0EFEA3BC" w14:textId="77777777" w:rsidR="00704F09" w:rsidRDefault="00704F09"/>
  </w:footnote>
  <w:footnote w:type="continuationSeparator" w:id="0">
    <w:p w14:paraId="69D00DB4" w14:textId="77777777" w:rsidR="00704F09" w:rsidRDefault="00704F09">
      <w:r>
        <w:continuationSeparator/>
      </w:r>
    </w:p>
    <w:p w14:paraId="6DAAB3A4" w14:textId="77777777" w:rsidR="00704F09" w:rsidRDefault="00704F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26EEA5" w14:textId="77777777" w:rsidR="00AF44E6" w:rsidRDefault="00AF44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7250E" w14:textId="77777777" w:rsidR="00AF44E6" w:rsidRDefault="00AF44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zU2MzYxMTcxtDBQ0lEKTi0uzszPAykwqgUAXXSag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68DA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3EE6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432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3B3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46A9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6D3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4F09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44E6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9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0B85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28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6A26D3"/>
    <w:pPr>
      <w:spacing w:before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desmos.com/calculator/frbsmjreyx" TargetMode="External"/><Relationship Id="rId17" Type="http://schemas.openxmlformats.org/officeDocument/2006/relationships/image" Target="media/image5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esmos.com/calculator/frbsmjreyx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D8CCA1-82BF-4A35-9BF0-3193C550D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493447-438D-4C0A-A439-DF541AFA3227}">
  <ds:schemaRefs>
    <ds:schemaRef ds:uri="http://schemas.openxmlformats.org/package/2006/metadata/core-properties"/>
    <ds:schemaRef ds:uri="02777ac0-bca4-49b9-b304-d2b7eff515d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A2E4AA9-43A6-42DC-94CB-61D2D21B29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FCD59B-89E2-467A-96D2-8E9BF2628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cy converter activity</vt:lpstr>
    </vt:vector>
  </TitlesOfParts>
  <Manager/>
  <Company/>
  <LinksUpToDate>false</LinksUpToDate>
  <CharactersWithSpaces>9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cy converter activity</dc:title>
  <dc:subject/>
  <dc:creator>NSW Department of Education</dc:creator>
  <cp:keywords>Stage 6</cp:keywords>
  <dc:description/>
  <cp:lastModifiedBy>Vas Ratusau</cp:lastModifiedBy>
  <cp:revision>2</cp:revision>
  <dcterms:created xsi:type="dcterms:W3CDTF">2021-02-04T01:51:00Z</dcterms:created>
  <dcterms:modified xsi:type="dcterms:W3CDTF">2021-02-04T01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